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AB641F"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AB641F"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1A6BDE10" w:rsidR="00E66D0F" w:rsidRPr="00561990" w:rsidRDefault="00E66D0F" w:rsidP="00764229">
            <w:pPr>
              <w:rPr>
                <w:rFonts w:ascii="Times New Roman" w:hAnsi="Times New Roman" w:cs="Times New Roman"/>
                <w:i/>
                <w:sz w:val="22"/>
                <w:szCs w:val="22"/>
              </w:rPr>
            </w:pPr>
            <w:r w:rsidRPr="00561990">
              <w:rPr>
                <w:rFonts w:ascii="Times New Roman" w:hAnsi="Times New Roman" w:cs="Times New Roman"/>
                <w:sz w:val="22"/>
                <w:szCs w:val="22"/>
              </w:rPr>
              <w:t xml:space="preserve">Mean </w:t>
            </w:r>
            <w:commentRangeStart w:id="0"/>
            <w:del w:id="1" w:author="anon anon" w:date="2017-01-10T13:52:00Z">
              <w:r w:rsidRPr="00561990" w:rsidDel="00764229">
                <w:rPr>
                  <w:rFonts w:ascii="Times New Roman" w:hAnsi="Times New Roman" w:cs="Times New Roman"/>
                  <w:sz w:val="22"/>
                  <w:szCs w:val="22"/>
                </w:rPr>
                <w:delText xml:space="preserve">probability </w:delText>
              </w:r>
            </w:del>
            <w:commentRangeEnd w:id="0"/>
            <w:ins w:id="2" w:author="anon anon" w:date="2017-01-10T13:52:00Z">
              <w:r w:rsidRPr="00561990">
                <w:rPr>
                  <w:rFonts w:ascii="Times New Roman" w:hAnsi="Times New Roman" w:cs="Times New Roman"/>
                  <w:sz w:val="22"/>
                  <w:szCs w:val="22"/>
                </w:rPr>
                <w:t xml:space="preserve">rate </w:t>
              </w:r>
            </w:ins>
            <w:r w:rsidRPr="00561990">
              <w:rPr>
                <w:rStyle w:val="CommentReference"/>
                <w:rFonts w:ascii="Times New Roman" w:hAnsi="Times New Roman" w:cs="Times New Roman"/>
              </w:rPr>
              <w:commentReference w:id="0"/>
            </w:r>
            <w:r w:rsidRPr="00561990">
              <w:rPr>
                <w:rFonts w:ascii="Times New Roman" w:hAnsi="Times New Roman" w:cs="Times New Roman"/>
                <w:sz w:val="22"/>
                <w:szCs w:val="22"/>
              </w:rPr>
              <w:t xml:space="preserve">of capturing and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p>
        </w:tc>
      </w:tr>
      <w:tr w:rsidR="00E66D0F" w:rsidRPr="00561990" w14:paraId="4B174C1C" w14:textId="77777777" w:rsidTr="00561990">
        <w:tc>
          <w:tcPr>
            <w:tcW w:w="1368" w:type="dxa"/>
          </w:tcPr>
          <w:p w14:paraId="059A1E29" w14:textId="375C6B25" w:rsidR="00E66D0F" w:rsidRPr="00561990" w:rsidRDefault="00AB641F"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31B8E1DB"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detection </w:t>
            </w:r>
            <w:del w:id="3" w:author="anon anon" w:date="2017-01-10T13:52:00Z">
              <w:r w:rsidRPr="00561990" w:rsidDel="00764229">
                <w:rPr>
                  <w:rFonts w:ascii="Times New Roman" w:hAnsi="Times New Roman" w:cs="Times New Roman"/>
                  <w:sz w:val="22"/>
                  <w:szCs w:val="22"/>
                </w:rPr>
                <w:delText xml:space="preserve">probability </w:delText>
              </w:r>
            </w:del>
            <w:ins w:id="4" w:author="anon anon" w:date="2017-01-10T13:52:00Z">
              <w:r w:rsidRPr="00561990">
                <w:rPr>
                  <w:rFonts w:ascii="Times New Roman" w:hAnsi="Times New Roman" w:cs="Times New Roman"/>
                  <w:sz w:val="22"/>
                  <w:szCs w:val="22"/>
                </w:rPr>
                <w:t xml:space="preserve">rate </w:t>
              </w:r>
            </w:ins>
            <w:r w:rsidRPr="00561990">
              <w:rPr>
                <w:rFonts w:ascii="Times New Roman" w:hAnsi="Times New Roman" w:cs="Times New Roman"/>
                <w:sz w:val="22"/>
                <w:szCs w:val="22"/>
              </w:rPr>
              <w:t>among sites and years</w:t>
            </w:r>
          </w:p>
        </w:tc>
      </w:tr>
      <w:tr w:rsidR="00E66D0F" w:rsidRPr="00561990" w14:paraId="6A9F4FFD" w14:textId="77777777" w:rsidTr="00561990">
        <w:tc>
          <w:tcPr>
            <w:tcW w:w="1368" w:type="dxa"/>
          </w:tcPr>
          <w:p w14:paraId="57CFA2B1" w14:textId="05CD31B2" w:rsidR="00E66D0F" w:rsidRPr="00561990" w:rsidRDefault="00AB641F"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 variation?) to abundance following an Ornstein-Uhlenbeck process</w:t>
            </w:r>
          </w:p>
        </w:tc>
      </w:tr>
      <w:tr w:rsidR="00E66D0F" w:rsidRPr="00561990" w14:paraId="2089D3B2" w14:textId="77777777" w:rsidTr="00561990">
        <w:tc>
          <w:tcPr>
            <w:tcW w:w="1368" w:type="dxa"/>
          </w:tcPr>
          <w:p w14:paraId="4DB08764" w14:textId="1AC33874" w:rsidR="00E66D0F" w:rsidRPr="00561990" w:rsidRDefault="00AB641F"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25B9DCD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decay rate</w:t>
            </w:r>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E66D0F" w:rsidRPr="00561990" w14:paraId="648D9877" w14:textId="77777777" w:rsidTr="00561990">
        <w:tc>
          <w:tcPr>
            <w:tcW w:w="1368" w:type="dxa"/>
          </w:tcPr>
          <w:p w14:paraId="1EA4C9D9" w14:textId="77777777" w:rsidR="00E66D0F" w:rsidRPr="00561990" w:rsidRDefault="00AB641F"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015E0920"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w:t>
            </w:r>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AB641F"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w:t>
            </w:r>
          </w:p>
        </w:tc>
      </w:tr>
      <w:tr w:rsidR="00E66D0F" w:rsidRPr="00561990" w14:paraId="7D596C0A" w14:textId="77777777" w:rsidTr="00561990">
        <w:tc>
          <w:tcPr>
            <w:tcW w:w="1368" w:type="dxa"/>
          </w:tcPr>
          <w:p w14:paraId="1FE688C6" w14:textId="77777777"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AB641F"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o-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o-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AB641F"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E2BCDD9"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Temporal decay</w:t>
            </w:r>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spatio-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o-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o-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AB641F"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710C1AD7"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Spatio-temporal decay</w:t>
            </w:r>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Spatial decay rate for spatio-temporal variation</w:t>
            </w:r>
          </w:p>
        </w:tc>
      </w:tr>
      <w:tr w:rsidR="00E66D0F" w:rsidRPr="00561990" w14:paraId="46E93543" w14:textId="77777777" w:rsidTr="00561990">
        <w:tc>
          <w:tcPr>
            <w:tcW w:w="1368" w:type="dxa"/>
          </w:tcPr>
          <w:p w14:paraId="45B6D819" w14:textId="77777777" w:rsidR="00E66D0F" w:rsidRPr="00561990" w:rsidRDefault="00AB641F"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o-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nce describing the spatio-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AB641F"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Overdispersion</w:t>
            </w:r>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Random log-normal variation beyond Poisson expectation (also termed overdispersion or nugget)</w:t>
            </w:r>
          </w:p>
        </w:tc>
      </w:tr>
      <w:tr w:rsidR="00E66D0F" w:rsidRPr="00561990" w14:paraId="4D1C50D8" w14:textId="77777777" w:rsidTr="00561990">
        <w:tc>
          <w:tcPr>
            <w:tcW w:w="1368" w:type="dxa"/>
          </w:tcPr>
          <w:p w14:paraId="52E9331D" w14:textId="3AE1A3DF" w:rsidR="00E66D0F" w:rsidRPr="00561990" w:rsidRDefault="00AB641F"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Overdispersion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Variance term for the Poisson log-normal overdispersion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MS Mincho"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AB641F"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AB641F"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Num</w:t>
            </w:r>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0EBAFC45"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7DA1B222"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37D14FA2"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240990C5"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0544AF66" w14:textId="22030E8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o-temporal (ST)</w:t>
            </w:r>
          </w:p>
        </w:tc>
        <w:tc>
          <w:tcPr>
            <w:tcW w:w="6678" w:type="dxa"/>
          </w:tcPr>
          <w:p w14:paraId="3709954D" w14:textId="7D5A56BF"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423B0630"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6EB293F9" w:rsidR="00FE7BBE"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Times New Roman" w:hAnsi="Times New Roman" w:cs="Times New Roman"/>
                        <w:sz w:val="22"/>
                        <w:szCs w:val="22"/>
                      </w:rPr>
                      <m:t>t</m:t>
                    </m:r>
                  </m:sub>
                </m:sSub>
                <m:r>
                  <w:rPr>
                    <w:rFonts w:ascii="Cambria Math" w:hAnsi="Cambria Math" w:cs="Times New Roman"/>
                    <w:sz w:val="22"/>
                    <w:szCs w:val="22"/>
                  </w:rPr>
                  <m:t>(s)</m:t>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045B27F3" w:rsidR="00B109A7" w:rsidRPr="00561990" w:rsidRDefault="00AB641F"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4AD090EB"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Comparison of Brook Trout models </w:t>
      </w:r>
      <w:r w:rsidR="00973B0D" w:rsidRPr="00561990">
        <w:rPr>
          <w:rFonts w:ascii="Times New Roman" w:hAnsi="Times New Roman" w:cs="Times New Roman"/>
        </w:rPr>
        <w:t>for the</w:t>
      </w:r>
      <w:r w:rsidR="00B0260B" w:rsidRPr="00561990">
        <w:rPr>
          <w:rFonts w:ascii="Times New Roman" w:hAnsi="Times New Roman" w:cs="Times New Roman"/>
        </w:rPr>
        <w:t xml:space="preserve"> W. Susquehanna watershed </w:t>
      </w:r>
      <w:r w:rsidRPr="00561990">
        <w:rPr>
          <w:rFonts w:ascii="Times New Roman" w:hAnsi="Times New Roman" w:cs="Times New Roman"/>
        </w:rPr>
        <w:t>using AIC.</w:t>
      </w:r>
      <w:r w:rsidR="00B0260B" w:rsidRPr="00561990">
        <w:rPr>
          <w:rFonts w:ascii="Times New Roman" w:hAnsi="Times New Roman" w:cs="Times New Roman"/>
        </w:rPr>
        <w:t xml:space="preserve"> The model</w:t>
      </w:r>
      <w:r w:rsidR="00AB641F">
        <w:rPr>
          <w:rFonts w:ascii="Times New Roman" w:hAnsi="Times New Roman" w:cs="Times New Roman"/>
        </w:rPr>
        <w:t>s</w:t>
      </w:r>
      <w:r w:rsidR="00B0260B" w:rsidRPr="00561990">
        <w:rPr>
          <w:rFonts w:ascii="Times New Roman" w:hAnsi="Times New Roman" w:cs="Times New Roman"/>
        </w:rPr>
        <w:t xml:space="preserve"> (</w:t>
      </w:r>
      <w:r w:rsidR="00AB641F">
        <w:rPr>
          <w:rFonts w:ascii="Times New Roman" w:hAnsi="Times New Roman" w:cs="Times New Roman"/>
        </w:rPr>
        <w:t xml:space="preserve">6 &amp; </w:t>
      </w:r>
      <w:r w:rsidR="00B0260B" w:rsidRPr="00561990">
        <w:rPr>
          <w:rFonts w:ascii="Times New Roman" w:hAnsi="Times New Roman" w:cs="Times New Roman"/>
        </w:rPr>
        <w:t xml:space="preserve">8) </w:t>
      </w:r>
      <w:r w:rsidR="00AB641F">
        <w:rPr>
          <w:rFonts w:ascii="Times New Roman" w:hAnsi="Times New Roman" w:cs="Times New Roman"/>
        </w:rPr>
        <w:t>that included spatial</w:t>
      </w:r>
      <w:r w:rsidR="00B0260B" w:rsidRPr="00561990">
        <w:rPr>
          <w:rFonts w:ascii="Times New Roman" w:hAnsi="Times New Roman" w:cs="Times New Roman"/>
        </w:rPr>
        <w:t xml:space="preserve"> and spatio-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 xml:space="preserve">and </w:t>
      </w:r>
      <w:r w:rsidR="00AB641F">
        <w:rPr>
          <w:rFonts w:ascii="Times New Roman" w:hAnsi="Times New Roman" w:cs="Times New Roman"/>
        </w:rPr>
        <w:t>were</w:t>
      </w:r>
      <w:bookmarkStart w:id="5" w:name="_GoBack"/>
      <w:bookmarkEnd w:id="5"/>
      <w:r w:rsidR="00B0260B" w:rsidRPr="00561990">
        <w:rPr>
          <w:rFonts w:ascii="Times New Roman" w:hAnsi="Times New Roman" w:cs="Times New Roman"/>
        </w:rPr>
        <w:t xml:space="preserve">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1012"/>
        <w:gridCol w:w="1848"/>
        <w:gridCol w:w="764"/>
        <w:gridCol w:w="861"/>
      </w:tblGrid>
      <w:tr w:rsidR="00FE7BBE" w:rsidRPr="00561990" w14:paraId="3300998F" w14:textId="77777777" w:rsidTr="00AB641F">
        <w:tc>
          <w:tcPr>
            <w:tcW w:w="1128"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Num</w:t>
            </w:r>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AB641F">
        <w:tc>
          <w:tcPr>
            <w:tcW w:w="1128" w:type="pct"/>
          </w:tcPr>
          <w:p w14:paraId="390FC45D" w14:textId="7B52BFFA" w:rsidR="00FE7BBE" w:rsidRPr="00561990" w:rsidRDefault="00FE7BBE" w:rsidP="00FE7BBE">
            <w:pPr>
              <w:tabs>
                <w:tab w:val="left" w:pos="360"/>
                <w:tab w:val="left" w:pos="8640"/>
              </w:tabs>
              <w:rPr>
                <w:rFonts w:ascii="Times New Roman" w:hAnsi="Times New Roman" w:cs="Times New Roman"/>
              </w:rPr>
            </w:pPr>
            <w:commentRangeStart w:id="6"/>
            <w:del w:id="7" w:author="Daniel J Hocking" w:date="2017-06-01T15:30:00Z">
              <w:r w:rsidRPr="00561990" w:rsidDel="00AB641F">
                <w:rPr>
                  <w:rFonts w:ascii="Times New Roman" w:hAnsi="Times New Roman" w:cs="Times New Roman"/>
                </w:rPr>
                <w:delText>4</w:delText>
              </w:r>
              <w:commentRangeEnd w:id="6"/>
              <w:r w:rsidR="000B668C" w:rsidDel="00AB641F">
                <w:rPr>
                  <w:rStyle w:val="CommentReference"/>
                </w:rPr>
                <w:commentReference w:id="6"/>
              </w:r>
            </w:del>
            <w:ins w:id="8" w:author="Daniel J Hocking" w:date="2017-06-01T15:30:00Z">
              <w:r w:rsidR="00AB641F">
                <w:rPr>
                  <w:rFonts w:ascii="Times New Roman" w:hAnsi="Times New Roman" w:cs="Times New Roman"/>
                </w:rPr>
                <w:t>5</w:t>
              </w:r>
            </w:ins>
          </w:p>
        </w:tc>
        <w:tc>
          <w:tcPr>
            <w:tcW w:w="0" w:type="auto"/>
          </w:tcPr>
          <w:p w14:paraId="2CECED3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AB641F">
        <w:tc>
          <w:tcPr>
            <w:tcW w:w="1128" w:type="pct"/>
          </w:tcPr>
          <w:p w14:paraId="00428084" w14:textId="0569B745"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7</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AB641F">
        <w:tc>
          <w:tcPr>
            <w:tcW w:w="1128" w:type="pct"/>
          </w:tcPr>
          <w:p w14:paraId="7E83103C" w14:textId="632DD650"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4</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AB641F">
        <w:tc>
          <w:tcPr>
            <w:tcW w:w="1128" w:type="pct"/>
          </w:tcPr>
          <w:p w14:paraId="072060C7" w14:textId="35C41864"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2</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AB641F">
        <w:tc>
          <w:tcPr>
            <w:tcW w:w="1128" w:type="pct"/>
          </w:tcPr>
          <w:p w14:paraId="193281BD" w14:textId="774FFF92" w:rsidR="00B0260B"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3</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AB641F">
        <w:tc>
          <w:tcPr>
            <w:tcW w:w="1128"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AB641F" w:rsidRPr="00561990" w14:paraId="7992B99B" w14:textId="77777777" w:rsidTr="00AB641F">
        <w:tc>
          <w:tcPr>
            <w:tcW w:w="1128" w:type="pct"/>
          </w:tcPr>
          <w:p w14:paraId="431A00DE" w14:textId="0CE76553"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6</w:t>
            </w:r>
          </w:p>
        </w:tc>
        <w:tc>
          <w:tcPr>
            <w:tcW w:w="2060" w:type="pct"/>
          </w:tcPr>
          <w:p w14:paraId="57A01D96" w14:textId="2426D7ED"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S + ST</w:t>
            </w:r>
          </w:p>
        </w:tc>
        <w:tc>
          <w:tcPr>
            <w:tcW w:w="0" w:type="auto"/>
          </w:tcPr>
          <w:p w14:paraId="349BF4A3" w14:textId="01367079" w:rsidR="00AB641F" w:rsidRPr="00561990"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c>
          <w:tcPr>
            <w:tcW w:w="0" w:type="auto"/>
          </w:tcPr>
          <w:p w14:paraId="5E04CF54" w14:textId="20858F7A" w:rsidR="00AB641F"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r>
      <w:tr w:rsidR="00B0260B" w:rsidRPr="00561990" w14:paraId="4E4FC0F2" w14:textId="77777777" w:rsidTr="00AB641F">
        <w:tc>
          <w:tcPr>
            <w:tcW w:w="1128"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Num</w:t>
            </w:r>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6</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2234" w:type="pct"/>
          </w:tcPr>
          <w:p w14:paraId="0666F7E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063961DA" w:rsidR="00D80F43" w:rsidRPr="00561990" w:rsidRDefault="00D80F43" w:rsidP="00D80F43">
      <w:pPr>
        <w:tabs>
          <w:tab w:val="left" w:pos="360"/>
          <w:tab w:val="left" w:pos="8640"/>
        </w:tabs>
        <w:rPr>
          <w:rFonts w:ascii="Times New Roman" w:hAnsi="Times New Roman" w:cs="Times New Roman"/>
        </w:rPr>
      </w:pPr>
      <w:r w:rsidRPr="00561990">
        <w:rPr>
          <w:rFonts w:ascii="Times New Roman" w:hAnsi="Times New Roman" w:cs="Times New Roman"/>
        </w:rPr>
        <w:t>Table 6. Summary of parameter estimates from the model including temporal and spatio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w:t>
      </w:r>
      <w:commentRangeStart w:id="9"/>
      <w:r w:rsidR="00561990">
        <w:rPr>
          <w:rFonts w:ascii="Times New Roman" w:hAnsi="Times New Roman" w:cs="Times New Roman"/>
        </w:rPr>
        <w:t>Refer to Table 1 for naming of parameters</w:t>
      </w:r>
      <w:commentRangeEnd w:id="9"/>
      <w:r w:rsidR="00A55B64">
        <w:rPr>
          <w:rStyle w:val="CommentReference"/>
        </w:rPr>
        <w:commentReference w:id="9"/>
      </w:r>
      <w:r w:rsidR="00561990">
        <w:rPr>
          <w:rFonts w:ascii="Times New Roman" w:hAnsi="Times New Roman" w:cs="Times New Roman"/>
        </w:rPr>
        <w:t xml:space="preserve">.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0D1CE81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correlation</w:t>
            </w:r>
            <w:r w:rsidR="001F3FD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0D62835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F9E260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Spatio-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Asymptotic spatio-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Overdispersion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10"/>
      <w:r w:rsidRPr="00561990">
        <w:rPr>
          <w:rFonts w:ascii="Times New Roman" w:hAnsi="Times New Roman" w:cs="Times New Roman"/>
        </w:rPr>
        <w:t xml:space="preserve">Figure 1. </w:t>
      </w:r>
      <w:commentRangeEnd w:id="10"/>
      <w:r w:rsidRPr="00561990">
        <w:rPr>
          <w:rStyle w:val="CommentReference"/>
          <w:rFonts w:ascii="Times New Roman" w:hAnsi="Times New Roman" w:cs="Times New Roman"/>
        </w:rPr>
        <w:commentReference w:id="10"/>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3B18A5E8" w14:textId="77777777" w:rsidR="00121837" w:rsidRDefault="00121837" w:rsidP="007860BB">
      <w:pPr>
        <w:tabs>
          <w:tab w:val="left" w:pos="360"/>
          <w:tab w:val="left" w:pos="8640"/>
        </w:tabs>
        <w:rPr>
          <w:rFonts w:ascii="Times New Roman" w:hAnsi="Times New Roman" w:cs="Times New Roman"/>
          <w:b/>
        </w:rPr>
      </w:pPr>
    </w:p>
    <w:p w14:paraId="602C3BCD" w14:textId="77777777" w:rsidR="00667E83" w:rsidRDefault="00667E83"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7244085C" w14:textId="6820E5AD"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D93836" w:rsidRPr="00561990">
        <w:rPr>
          <w:rFonts w:ascii="Times New Roman" w:hAnsi="Times New Roman" w:cs="Times New Roman"/>
        </w:rPr>
        <w:t xml:space="preserve">. Parameter estimates, abundance estimates, and abundance accuracy (RMSE) </w:t>
      </w:r>
      <w:commentRangeStart w:id="11"/>
      <w:r w:rsidR="00D93836" w:rsidRPr="00561990">
        <w:rPr>
          <w:rFonts w:ascii="Times New Roman" w:hAnsi="Times New Roman" w:cs="Times New Roman"/>
        </w:rPr>
        <w:t>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w:t>
      </w:r>
      <w:commentRangeEnd w:id="11"/>
      <w:r w:rsidR="00E93040">
        <w:rPr>
          <w:rStyle w:val="CommentReference"/>
        </w:rPr>
        <w:commentReference w:id="11"/>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w:t>
      </w:r>
      <w:del w:id="12" w:author="Letcher, Benjamin" w:date="2017-01-25T11:43:00Z">
        <w:r w:rsidR="00D93836" w:rsidRPr="00561990" w:rsidDel="00E93040">
          <w:rPr>
            <w:rFonts w:ascii="Times New Roman" w:hAnsi="Times New Roman" w:cs="Times New Roman"/>
          </w:rPr>
          <w:delText xml:space="preserve">Variation </w:delText>
        </w:r>
      </w:del>
      <w:ins w:id="13" w:author="Letcher, Benjamin" w:date="2017-01-25T11:43:00Z">
        <w:r w:rsidR="00E93040">
          <w:rPr>
            <w:rFonts w:ascii="Times New Roman" w:hAnsi="Times New Roman" w:cs="Times New Roman"/>
          </w:rPr>
          <w:t>Ranges</w:t>
        </w:r>
        <w:r w:rsidR="00E93040" w:rsidRPr="00561990">
          <w:rPr>
            <w:rFonts w:ascii="Times New Roman" w:hAnsi="Times New Roman" w:cs="Times New Roman"/>
          </w:rPr>
          <w:t xml:space="preserve"> </w:t>
        </w:r>
      </w:ins>
      <w:r w:rsidR="00D93836" w:rsidRPr="00561990">
        <w:rPr>
          <w:rFonts w:ascii="Times New Roman" w:hAnsi="Times New Roman" w:cs="Times New Roman"/>
        </w:rPr>
        <w:t>in the boxplots represent</w:t>
      </w:r>
      <w:del w:id="14" w:author="Letcher, Benjamin" w:date="2017-01-25T11:43:00Z">
        <w:r w:rsidR="00D93836" w:rsidRPr="00561990" w:rsidDel="00E93040">
          <w:rPr>
            <w:rFonts w:ascii="Times New Roman" w:hAnsi="Times New Roman" w:cs="Times New Roman"/>
          </w:rPr>
          <w:delText>s</w:delText>
        </w:r>
      </w:del>
      <w:r w:rsidR="00D93836" w:rsidRPr="00561990">
        <w:rPr>
          <w:rFonts w:ascii="Times New Roman" w:hAnsi="Times New Roman" w:cs="Times New Roman"/>
        </w:rPr>
        <w:t xml:space="preserve">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3701ABC5" w14:textId="77777777" w:rsidR="007860BB" w:rsidRPr="00561990" w:rsidRDefault="007860BB" w:rsidP="007860BB">
      <w:pPr>
        <w:tabs>
          <w:tab w:val="left" w:pos="360"/>
          <w:tab w:val="left" w:pos="8640"/>
        </w:tabs>
        <w:rPr>
          <w:rFonts w:ascii="Times New Roman" w:hAnsi="Times New Roman" w:cs="Times New Roman"/>
        </w:rPr>
      </w:pPr>
    </w:p>
    <w:p w14:paraId="562786F2" w14:textId="77777777" w:rsidR="007860BB" w:rsidRPr="00561990" w:rsidRDefault="007860BB" w:rsidP="007860BB">
      <w:pPr>
        <w:tabs>
          <w:tab w:val="left" w:pos="360"/>
          <w:tab w:val="left" w:pos="8640"/>
        </w:tabs>
        <w:rPr>
          <w:rFonts w:ascii="Times New Roman" w:hAnsi="Times New Roman" w:cs="Times New Roman"/>
        </w:rPr>
      </w:pPr>
      <w:commentRangeStart w:id="15"/>
      <w:r w:rsidRPr="00561990">
        <w:rPr>
          <w:rFonts w:ascii="Times New Roman" w:hAnsi="Times New Roman" w:cs="Times New Roman"/>
          <w:noProof/>
        </w:rPr>
        <w:lastRenderedPageBreak/>
        <w:drawing>
          <wp:inline distT="0" distB="0" distL="0" distR="0" wp14:anchorId="794407E2" wp14:editId="41EF724C">
            <wp:extent cx="5943600" cy="5943600"/>
            <wp:effectExtent l="0" t="0" r="0" b="0"/>
            <wp:docPr id="3" name="Picture 3" descr="Macintosh HD:Users:Dan:Documents:Research:Stream_Climate_Change:Brook_Trout:Trout_GMRF:Output:Sim_Spatial:thet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Stream_Climate_Change:Brook_Trout:Trout_GMRF:Output:Sim_Spatial:theta_grid_plo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commentRangeEnd w:id="15"/>
      <w:r w:rsidRPr="00561990">
        <w:rPr>
          <w:rStyle w:val="CommentReference"/>
          <w:rFonts w:ascii="Times New Roman" w:hAnsi="Times New Roman" w:cs="Times New Roman"/>
        </w:rPr>
        <w:commentReference w:id="15"/>
      </w:r>
    </w:p>
    <w:p w14:paraId="4570DEB6" w14:textId="77777777" w:rsidR="007860BB" w:rsidRPr="00561990" w:rsidRDefault="007860BB" w:rsidP="007860BB">
      <w:pPr>
        <w:tabs>
          <w:tab w:val="left" w:pos="360"/>
          <w:tab w:val="left" w:pos="8640"/>
        </w:tabs>
        <w:rPr>
          <w:rFonts w:ascii="Times New Roman" w:hAnsi="Times New Roman" w:cs="Times New Roman"/>
        </w:rPr>
      </w:pP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373F4107"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bundance estimates, and abundance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Variation in the boxplots represents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1A009791" wp14:editId="23C353DE">
            <wp:extent cx="5943600" cy="5943600"/>
            <wp:effectExtent l="0" t="0" r="0" b="0"/>
            <wp:docPr id="4" name="Picture 4" descr="Macintosh HD:Users:Dan:Documents:Research:Stream_Climate_Change:Brook_Trout:Trout_GMRF:Output:Sim_Spatial:sigm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Stream_Climate_Change:Brook_Trout:Trout_GMRF:Output:Sim_Spatial:sigma_grid_pl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77777777" w:rsidR="007860BB" w:rsidRPr="00561990" w:rsidRDefault="007860BB" w:rsidP="007860BB">
      <w:pPr>
        <w:tabs>
          <w:tab w:val="left" w:pos="360"/>
          <w:tab w:val="left" w:pos="8640"/>
        </w:tabs>
        <w:rPr>
          <w:rFonts w:ascii="Times New Roman" w:hAnsi="Times New Roman" w:cs="Times New Roman"/>
          <w:b/>
        </w:rPr>
      </w:pP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471EB7B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Results from the power analysis simulations showing the effect of varying the number years each site is surveyed. Variation described by each boxplot results from the 200 simulations and varying the number of sites (while holding the number of year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16"/>
      <w:r w:rsidR="00D96DD7">
        <w:rPr>
          <w:rFonts w:ascii="Times New Roman" w:hAnsi="Times New Roman" w:cs="Times New Roman"/>
        </w:rPr>
        <w:t xml:space="preserve">mean abundance </w:t>
      </w:r>
      <w:commentRangeEnd w:id="16"/>
      <w:r w:rsidR="00D96DD7">
        <w:rPr>
          <w:rStyle w:val="CommentReference"/>
        </w:rPr>
        <w:commentReference w:id="16"/>
      </w:r>
      <w:r w:rsidR="00D96DD7">
        <w:rPr>
          <w:rFonts w:ascii="Times New Roman" w:hAnsi="Times New Roman" w:cs="Times New Roman"/>
        </w:rPr>
        <w:t>= 10.</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7777777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Results from the power analysis simulations showing the effect of varying the number sites surveyed. Variation described by each boxplot results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17"/>
      <w:r w:rsidR="00D96DD7">
        <w:rPr>
          <w:rFonts w:ascii="Times New Roman" w:hAnsi="Times New Roman" w:cs="Times New Roman"/>
        </w:rPr>
        <w:t xml:space="preserve">mean abundance </w:t>
      </w:r>
      <w:commentRangeEnd w:id="17"/>
      <w:r w:rsidR="00D96DD7">
        <w:rPr>
          <w:rStyle w:val="CommentReference"/>
        </w:rPr>
        <w:commentReference w:id="17"/>
      </w:r>
      <w:r w:rsidR="00D96DD7">
        <w:rPr>
          <w:rFonts w:ascii="Times New Roman" w:hAnsi="Times New Roman" w:cs="Times New Roman"/>
        </w:rPr>
        <w:t>=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03356531" w:rsidR="007860BB" w:rsidRDefault="007860BB" w:rsidP="007860BB">
      <w:pPr>
        <w:tabs>
          <w:tab w:val="left" w:pos="360"/>
          <w:tab w:val="left" w:pos="8640"/>
        </w:tabs>
        <w:rPr>
          <w:rFonts w:ascii="Times New Roman" w:hAnsi="Times New Roman" w:cs="Times New Roman"/>
        </w:rPr>
      </w:pPr>
      <w:commentRangeStart w:id="18"/>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 </w:t>
      </w:r>
      <w:commentRangeEnd w:id="18"/>
      <w:r w:rsidR="00824D26" w:rsidRPr="00561990">
        <w:rPr>
          <w:rStyle w:val="CommentReference"/>
          <w:rFonts w:ascii="Times New Roman" w:hAnsi="Times New Roman" w:cs="Times New Roman"/>
        </w:rPr>
        <w:commentReference w:id="18"/>
      </w:r>
      <w:r w:rsidRPr="00561990">
        <w:rPr>
          <w:rFonts w:ascii="Times New Roman" w:hAnsi="Times New Roman" w:cs="Times New Roman"/>
        </w:rPr>
        <w:t xml:space="preserve">Example of a spatiotemporal simulation of the abundance along a stream network over tim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commentRangeStart w:id="19"/>
      <w:r w:rsidRPr="00561990">
        <w:rPr>
          <w:rFonts w:ascii="Times New Roman" w:hAnsi="Times New Roman" w:cs="Times New Roman"/>
        </w:rPr>
        <w:t xml:space="preserve">abundance </w:t>
      </w:r>
      <w:commentRangeEnd w:id="19"/>
      <w:r w:rsidR="005D1925">
        <w:rPr>
          <w:rStyle w:val="CommentReference"/>
        </w:rPr>
        <w:commentReference w:id="19"/>
      </w:r>
      <w:r w:rsidRPr="00561990">
        <w:rPr>
          <w:rFonts w:ascii="Times New Roman" w:hAnsi="Times New Roman" w:cs="Times New Roman"/>
        </w:rPr>
        <w:t>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20"/>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20"/>
      <w:r w:rsidRPr="00561990">
        <w:rPr>
          <w:rStyle w:val="CommentReference"/>
          <w:rFonts w:ascii="Times New Roman" w:hAnsi="Times New Roman" w:cs="Times New Roman"/>
        </w:rPr>
        <w:commentReference w:id="20"/>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xml:space="preserve">, and </w:t>
      </w:r>
      <w:commentRangeStart w:id="21"/>
      <w:r>
        <w:rPr>
          <w:rFonts w:ascii="Times New Roman" w:hAnsi="Times New Roman" w:cs="Times New Roman"/>
        </w:rPr>
        <w:t xml:space="preserve">mean abundance </w:t>
      </w:r>
      <w:commentRangeEnd w:id="21"/>
      <w:r>
        <w:rPr>
          <w:rStyle w:val="CommentReference"/>
        </w:rPr>
        <w:commentReference w:id="21"/>
      </w:r>
      <w:r>
        <w:rPr>
          <w:rFonts w:ascii="Times New Roman" w:hAnsi="Times New Roman" w:cs="Times New Roman"/>
        </w:rPr>
        <w:t>=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7380B1BA" wp14:editId="2B2F3338">
            <wp:extent cx="5943600" cy="3242945"/>
            <wp:effectExtent l="0" t="0" r="0" b="8255"/>
            <wp:docPr id="8" name="Picture 8" descr="Macintosh HD:Users:Dan:Documents:Research:Stream_Climate_Change:Brook_Trout:Trout_GMRF:Output:Power_Sim:ST_Grid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an:Documents:Research:Stream_Climate_Change:Brook_Trout:Trout_GMRF:Output:Power_Sim:ST_Grid_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4E70F790" w:rsidR="00E82E46" w:rsidRPr="00561990" w:rsidRDefault="00E82E46" w:rsidP="00E82E46">
      <w:pPr>
        <w:tabs>
          <w:tab w:val="left" w:pos="360"/>
          <w:tab w:val="left" w:pos="8640"/>
        </w:tabs>
        <w:rPr>
          <w:rFonts w:ascii="Times New Roman" w:hAnsi="Times New Roman" w:cs="Times New Roman"/>
        </w:rPr>
      </w:pPr>
      <w:commentRangeStart w:id="22"/>
      <w:r w:rsidRPr="00561990">
        <w:rPr>
          <w:rFonts w:ascii="Times New Roman" w:hAnsi="Times New Roman" w:cs="Times New Roman"/>
        </w:rPr>
        <w:t>Figure 7</w:t>
      </w:r>
      <w:commentRangeEnd w:id="22"/>
      <w:r w:rsidR="00824D26" w:rsidRPr="00561990">
        <w:rPr>
          <w:rStyle w:val="CommentReference"/>
          <w:rFonts w:ascii="Times New Roman" w:hAnsi="Times New Roman" w:cs="Times New Roman"/>
        </w:rPr>
        <w:commentReference w:id="22"/>
      </w:r>
      <w:r w:rsidRPr="00561990">
        <w:rPr>
          <w:rFonts w:ascii="Times New Roman" w:hAnsi="Times New Roman" w:cs="Times New Roman"/>
        </w:rPr>
        <w:t xml:space="preserve">. </w:t>
      </w:r>
      <w:commentRangeStart w:id="23"/>
      <w:r w:rsidRPr="00561990">
        <w:rPr>
          <w:rFonts w:ascii="Times New Roman" w:hAnsi="Times New Roman" w:cs="Times New Roman"/>
        </w:rPr>
        <w:t xml:space="preserve">Decay </w:t>
      </w:r>
      <w:commentRangeEnd w:id="23"/>
      <w:r w:rsidR="005D1925">
        <w:rPr>
          <w:rStyle w:val="CommentReference"/>
        </w:rPr>
        <w:commentReference w:id="23"/>
      </w:r>
      <w:r w:rsidRPr="00561990">
        <w:rPr>
          <w:rFonts w:ascii="Times New Roman" w:hAnsi="Times New Roman" w:cs="Times New Roman"/>
        </w:rPr>
        <w:t xml:space="preserve">curves with distance for adult and YOY Brook Trout in the West Susquehanna watershed for the model including temporal and spatiotemporal component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sidR="007275D1">
        <w:rPr>
          <w:rFonts w:ascii="Times New Roman" w:hAnsi="Times New Roman" w:cs="Times New Roman"/>
        </w:rPr>
        <w:t xml:space="preserve"> (Eq. 11)</w:t>
      </w:r>
      <w:r w:rsidRPr="00561990">
        <w:rPr>
          <w:rFonts w:ascii="Times New Roman" w:hAnsi="Times New Roman" w:cs="Times New Roman"/>
        </w:rPr>
        <w:t>.</w:t>
      </w:r>
    </w:p>
    <w:p w14:paraId="34A2ACD5" w14:textId="77777777" w:rsidR="00E82E46" w:rsidRPr="00561990" w:rsidRDefault="00E82E46" w:rsidP="00E82E46">
      <w:pPr>
        <w:tabs>
          <w:tab w:val="left" w:pos="360"/>
          <w:tab w:val="left" w:pos="8640"/>
        </w:tabs>
        <w:rPr>
          <w:rFonts w:ascii="Times New Roman" w:hAnsi="Times New Roman" w:cs="Times New Roman"/>
        </w:rPr>
      </w:pPr>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r w:rsidRPr="00561990">
        <w:rPr>
          <w:rFonts w:ascii="Times New Roman" w:hAnsi="Times New Roman" w:cs="Times New Roman"/>
        </w:rPr>
        <w:t xml:space="preserve">Below. </w:t>
      </w:r>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non anon" w:date="2017-01-10T14:03:00Z" w:initials="anon">
    <w:p w14:paraId="58547906" w14:textId="56469F38" w:rsidR="00E93040" w:rsidRDefault="00E93040" w:rsidP="00E66D0F">
      <w:pPr>
        <w:pStyle w:val="CommentText"/>
      </w:pPr>
      <w:r>
        <w:rPr>
          <w:rStyle w:val="CommentReference"/>
        </w:rPr>
        <w:annotationRef/>
      </w:r>
      <w:r>
        <w:t>It’s not actually a probability in this form</w:t>
      </w:r>
    </w:p>
  </w:comment>
  <w:comment w:id="6" w:author="Letcher, Benjamin" w:date="2017-01-25T11:04:00Z" w:initials="BHL">
    <w:p w14:paraId="4888E9A0" w14:textId="2A1295B9" w:rsidR="00E93040" w:rsidRDefault="00E93040">
      <w:pPr>
        <w:pStyle w:val="CommentText"/>
      </w:pPr>
      <w:r>
        <w:rPr>
          <w:rStyle w:val="CommentReference"/>
        </w:rPr>
        <w:annotationRef/>
      </w:r>
      <w:r>
        <w:t>It’s 5 in the table above</w:t>
      </w:r>
    </w:p>
  </w:comment>
  <w:comment w:id="9" w:author="anon anon" w:date="2017-01-10T14:29:00Z" w:initials="anon">
    <w:p w14:paraId="7FB2A3D4" w14:textId="276B8BF8" w:rsidR="00E93040" w:rsidRDefault="00E93040">
      <w:pPr>
        <w:pStyle w:val="CommentText"/>
      </w:pPr>
      <w:r>
        <w:rPr>
          <w:rStyle w:val="CommentReference"/>
        </w:rPr>
        <w:annotationRef/>
      </w:r>
      <w:r>
        <w:rPr>
          <w:sz w:val="22"/>
          <w:szCs w:val="22"/>
        </w:rPr>
        <w:t>The only thing that differs in SD vs. variance in terminology.</w:t>
      </w:r>
    </w:p>
  </w:comment>
  <w:comment w:id="10" w:author="Daniel Hocking" w:date="2016-08-05T15:26:00Z" w:initials="DJH">
    <w:p w14:paraId="27CA5609" w14:textId="521068E6" w:rsidR="00E93040" w:rsidRDefault="00E93040">
      <w:pPr>
        <w:pStyle w:val="CommentText"/>
      </w:pPr>
      <w:r>
        <w:rPr>
          <w:rStyle w:val="CommentReference"/>
        </w:rPr>
        <w:annotationRef/>
      </w:r>
      <w:r>
        <w:t>Not 100% sure if this is necessary</w:t>
      </w:r>
    </w:p>
  </w:comment>
  <w:comment w:id="11" w:author="Letcher, Benjamin" w:date="2017-01-25T11:44:00Z" w:initials="BHL">
    <w:p w14:paraId="51181B6D" w14:textId="7A9C2D50" w:rsidR="00E93040" w:rsidRDefault="00E93040">
      <w:pPr>
        <w:pStyle w:val="CommentText"/>
      </w:pPr>
      <w:r>
        <w:rPr>
          <w:rStyle w:val="CommentReference"/>
        </w:rPr>
        <w:annotationRef/>
      </w:r>
      <w:r>
        <w:t>Make sound less like results section</w:t>
      </w:r>
    </w:p>
  </w:comment>
  <w:comment w:id="15" w:author="Daniel Hocking" w:date="2017-01-11T19:14:00Z" w:initials="DJH">
    <w:p w14:paraId="635154CD" w14:textId="6B34FE65" w:rsidR="00E93040" w:rsidRDefault="00E93040" w:rsidP="007860BB">
      <w:pPr>
        <w:pStyle w:val="CommentText"/>
      </w:pPr>
      <w:r>
        <w:rPr>
          <w:rStyle w:val="CommentReference"/>
        </w:rPr>
        <w:annotationRef/>
      </w:r>
      <w:r>
        <w:t>Remake figure using updated notation and check why bars so narrow.</w:t>
      </w:r>
    </w:p>
  </w:comment>
  <w:comment w:id="16" w:author="Daniel Hocking" w:date="2017-01-11T19:14:00Z" w:initials="DJH">
    <w:p w14:paraId="67B29050" w14:textId="78D890CF" w:rsidR="00E93040" w:rsidRDefault="00E93040" w:rsidP="00D96DD7">
      <w:pPr>
        <w:pStyle w:val="CommentText"/>
      </w:pPr>
      <w:r>
        <w:rPr>
          <w:rStyle w:val="CommentReference"/>
        </w:rPr>
        <w:annotationRef/>
      </w:r>
      <w:r>
        <w:t>intercept = log(10) – pull from updated text</w:t>
      </w:r>
    </w:p>
  </w:comment>
  <w:comment w:id="17" w:author="Daniel Hocking" w:date="2017-01-10T15:02:00Z" w:initials="DJH">
    <w:p w14:paraId="71A2848D" w14:textId="77777777" w:rsidR="00E93040" w:rsidRDefault="00E93040" w:rsidP="00D96DD7">
      <w:pPr>
        <w:pStyle w:val="CommentText"/>
      </w:pPr>
      <w:r>
        <w:rPr>
          <w:rStyle w:val="CommentReference"/>
        </w:rPr>
        <w:annotationRef/>
      </w:r>
      <w:r>
        <w:t>intercept = log(10)</w:t>
      </w:r>
    </w:p>
  </w:comment>
  <w:comment w:id="18" w:author="Thorson, James" w:date="2016-08-05T17:44:00Z" w:initials="TJ">
    <w:p w14:paraId="70EB05B4" w14:textId="5C0DD3C0" w:rsidR="00E93040" w:rsidRDefault="00E93040">
      <w:pPr>
        <w:pStyle w:val="CommentText"/>
      </w:pPr>
      <w:r>
        <w:rPr>
          <w:rStyle w:val="CommentReference"/>
        </w:rPr>
        <w:annotationRef/>
      </w:r>
      <w:r>
        <w:t xml:space="preserve">Shrink columns to eliminate white-space.  </w:t>
      </w:r>
    </w:p>
  </w:comment>
  <w:comment w:id="19" w:author="anon anon" w:date="2017-01-11T19:20:00Z" w:initials="anon">
    <w:p w14:paraId="10B27794" w14:textId="0AA04ED3" w:rsidR="00E93040" w:rsidRDefault="00E93040">
      <w:pPr>
        <w:pStyle w:val="CommentText"/>
      </w:pPr>
      <w:r>
        <w:rPr>
          <w:rStyle w:val="CommentReference"/>
        </w:rPr>
        <w:annotationRef/>
      </w:r>
      <w:r>
        <w:t>Remake and label density</w:t>
      </w:r>
    </w:p>
  </w:comment>
  <w:comment w:id="20" w:author="Daniel Hocking" w:date="2016-08-05T13:38:00Z" w:initials="DJH">
    <w:p w14:paraId="422F26CC" w14:textId="77777777" w:rsidR="00E93040" w:rsidRDefault="00E93040" w:rsidP="007860BB">
      <w:pPr>
        <w:pStyle w:val="CommentText"/>
      </w:pPr>
      <w:r>
        <w:rPr>
          <w:rStyle w:val="CommentReference"/>
        </w:rPr>
        <w:annotationRef/>
      </w:r>
      <w:r>
        <w:t>Fill in values and convert to symbols once decide on the best simulation to show.</w:t>
      </w:r>
    </w:p>
  </w:comment>
  <w:comment w:id="21" w:author="Daniel Hocking" w:date="2017-01-10T15:02:00Z" w:initials="DJH">
    <w:p w14:paraId="41E03F25" w14:textId="77777777" w:rsidR="00E93040" w:rsidRDefault="00E93040" w:rsidP="00D96DD7">
      <w:pPr>
        <w:pStyle w:val="CommentText"/>
      </w:pPr>
      <w:r>
        <w:rPr>
          <w:rStyle w:val="CommentReference"/>
        </w:rPr>
        <w:annotationRef/>
      </w:r>
      <w:r>
        <w:t>intercept = log(10)</w:t>
      </w:r>
    </w:p>
  </w:comment>
  <w:comment w:id="22" w:author="Thorson, James" w:date="2016-08-05T17:46:00Z" w:initials="TJ">
    <w:p w14:paraId="004998F3" w14:textId="77777777" w:rsidR="00E93040" w:rsidRDefault="00E93040">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E93040" w:rsidRDefault="00E93040">
      <w:pPr>
        <w:pStyle w:val="CommentText"/>
      </w:pPr>
    </w:p>
    <w:p w14:paraId="19815C9F" w14:textId="41A8C5B3" w:rsidR="00E93040" w:rsidRDefault="00E93040">
      <w:pPr>
        <w:pStyle w:val="CommentText"/>
      </w:pPr>
      <w:r>
        <w:t>OK, now I see that YOY is basically rhot=0.  But still, might be worth showing as a plot.</w:t>
      </w:r>
    </w:p>
  </w:comment>
  <w:comment w:id="23" w:author="anon anon" w:date="2017-01-11T19:21:00Z" w:initials="anon">
    <w:p w14:paraId="4223D966" w14:textId="381CBDFC" w:rsidR="00E93040" w:rsidRDefault="00E93040">
      <w:pPr>
        <w:pStyle w:val="CommentText"/>
      </w:pPr>
      <w:r>
        <w:rPr>
          <w:rStyle w:val="CommentReference"/>
        </w:rPr>
        <w:annotationRef/>
      </w:r>
      <w:r>
        <w:t>Maybe 3</w:t>
      </w:r>
      <w:r w:rsidRPr="005D1925">
        <w:rPr>
          <w:vertAlign w:val="superscript"/>
        </w:rPr>
        <w:t>rd</w:t>
      </w:r>
      <w:r>
        <w:t xml:space="preserve"> panel with temporal decay, but again nearly 1 for both adults and yoy.</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547906" w15:done="0"/>
  <w15:commentEx w15:paraId="4888E9A0" w15:done="0"/>
  <w15:commentEx w15:paraId="7FB2A3D4" w15:done="0"/>
  <w15:commentEx w15:paraId="27CA5609" w15:done="0"/>
  <w15:commentEx w15:paraId="51181B6D" w15:done="0"/>
  <w15:commentEx w15:paraId="635154CD" w15:done="0"/>
  <w15:commentEx w15:paraId="67B29050" w15:done="0"/>
  <w15:commentEx w15:paraId="71A2848D" w15:done="0"/>
  <w15:commentEx w15:paraId="70EB05B4" w15:done="0"/>
  <w15:commentEx w15:paraId="10B27794" w15:done="0"/>
  <w15:commentEx w15:paraId="422F26CC" w15:done="0"/>
  <w15:commentEx w15:paraId="41E03F25" w15:done="0"/>
  <w15:commentEx w15:paraId="19815C9F" w15:done="0"/>
  <w15:commentEx w15:paraId="4223D96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J Hocking">
    <w15:presenceInfo w15:providerId="None" w15:userId="Daniel J Hocking"/>
  </w15:person>
  <w15:person w15:author="Thorson, James">
    <w15:presenceInfo w15:providerId="None" w15:userId="Thorson,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0B668C"/>
    <w:rsid w:val="00121837"/>
    <w:rsid w:val="001F3FD8"/>
    <w:rsid w:val="002101B4"/>
    <w:rsid w:val="00243A71"/>
    <w:rsid w:val="002650F3"/>
    <w:rsid w:val="00277C35"/>
    <w:rsid w:val="002C2429"/>
    <w:rsid w:val="002F3F4D"/>
    <w:rsid w:val="0035358B"/>
    <w:rsid w:val="0039056C"/>
    <w:rsid w:val="003C3D09"/>
    <w:rsid w:val="003D7251"/>
    <w:rsid w:val="00401693"/>
    <w:rsid w:val="00455347"/>
    <w:rsid w:val="004677CE"/>
    <w:rsid w:val="00477B72"/>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96D62"/>
    <w:rsid w:val="008A0FF9"/>
    <w:rsid w:val="008C1D53"/>
    <w:rsid w:val="008F4817"/>
    <w:rsid w:val="00916904"/>
    <w:rsid w:val="00964B67"/>
    <w:rsid w:val="00973B0D"/>
    <w:rsid w:val="009951A9"/>
    <w:rsid w:val="00A02453"/>
    <w:rsid w:val="00A16701"/>
    <w:rsid w:val="00A41ADD"/>
    <w:rsid w:val="00A55B64"/>
    <w:rsid w:val="00A867F0"/>
    <w:rsid w:val="00AB5E5C"/>
    <w:rsid w:val="00AB641F"/>
    <w:rsid w:val="00AF7788"/>
    <w:rsid w:val="00B0260B"/>
    <w:rsid w:val="00B0524A"/>
    <w:rsid w:val="00B109A7"/>
    <w:rsid w:val="00C13C74"/>
    <w:rsid w:val="00C248E4"/>
    <w:rsid w:val="00C2519F"/>
    <w:rsid w:val="00C36618"/>
    <w:rsid w:val="00C5397C"/>
    <w:rsid w:val="00C821D5"/>
    <w:rsid w:val="00CA7F86"/>
    <w:rsid w:val="00D21680"/>
    <w:rsid w:val="00D21F59"/>
    <w:rsid w:val="00D72D84"/>
    <w:rsid w:val="00D80F43"/>
    <w:rsid w:val="00D81325"/>
    <w:rsid w:val="00D93836"/>
    <w:rsid w:val="00D96DD7"/>
    <w:rsid w:val="00DA61A2"/>
    <w:rsid w:val="00DB02EF"/>
    <w:rsid w:val="00DB511D"/>
    <w:rsid w:val="00DE5FF5"/>
    <w:rsid w:val="00E10E94"/>
    <w:rsid w:val="00E1183A"/>
    <w:rsid w:val="00E14438"/>
    <w:rsid w:val="00E1654F"/>
    <w:rsid w:val="00E42D14"/>
    <w:rsid w:val="00E66D0F"/>
    <w:rsid w:val="00E729B5"/>
    <w:rsid w:val="00E82E46"/>
    <w:rsid w:val="00E93040"/>
    <w:rsid w:val="00EA32E3"/>
    <w:rsid w:val="00EE557D"/>
    <w:rsid w:val="00F656DA"/>
    <w:rsid w:val="00F67B2D"/>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1632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42C5F-DC16-7F47-85B7-0B79F66FB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478</Words>
  <Characters>8426</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ocking</dc:creator>
  <cp:lastModifiedBy>Daniel J Hocking</cp:lastModifiedBy>
  <cp:revision>4</cp:revision>
  <dcterms:created xsi:type="dcterms:W3CDTF">2017-01-25T16:10:00Z</dcterms:created>
  <dcterms:modified xsi:type="dcterms:W3CDTF">2017-06-01T19:33:00Z</dcterms:modified>
</cp:coreProperties>
</file>